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abba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65bfd3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7edd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09:48Z</dcterms:created>
  <dcterms:modified xsi:type="dcterms:W3CDTF">2022-01-20T00:09:48Z</dcterms:modified>
</cp:coreProperties>
</file>